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806eeb-7bad-4947-b632-89788411f576"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806eeb-7bad-4947-b632-89788411f576"/>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5:57:28Z</dcterms:created>
  <dcterms:modified xsi:type="dcterms:W3CDTF">2023-10-12T12:57: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